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53F8" w14:textId="77777777" w:rsidR="00071E51" w:rsidRDefault="00A33606" w:rsidP="00BB521A">
      <w:pPr>
        <w:pStyle w:val="Title"/>
      </w:pPr>
      <w:r>
        <w:t>Client Sign-Off</w:t>
      </w:r>
    </w:p>
    <w:p w14:paraId="085CF30E" w14:textId="77777777" w:rsidR="00436326" w:rsidRPr="00436326" w:rsidRDefault="00436326" w:rsidP="00436326"/>
    <w:p w14:paraId="33FC9AFE" w14:textId="3D7249EC" w:rsidR="00972AA6" w:rsidRDefault="0067769F" w:rsidP="00FC5280">
      <w:pPr>
        <w:tabs>
          <w:tab w:val="left" w:pos="4820"/>
        </w:tabs>
      </w:pPr>
      <w:r>
        <w:t xml:space="preserve">Date: </w:t>
      </w:r>
      <w:sdt>
        <w:sdtPr>
          <w:id w:val="1289780849"/>
          <w:placeholder>
            <w:docPart w:val="DefaultPlaceholder_-1854013437"/>
          </w:placeholder>
          <w:date w:fullDate="2024-01-23T00:00:00Z">
            <w:dateFormat w:val="yyyy-MM-dd"/>
            <w:lid w:val="en-CA"/>
            <w:storeMappedDataAs w:val="dateTime"/>
            <w:calendar w:val="gregorian"/>
          </w:date>
        </w:sdtPr>
        <w:sdtContent>
          <w:r w:rsidR="006A7C39">
            <w:t>2024-01-23</w:t>
          </w:r>
        </w:sdtContent>
      </w:sdt>
      <w:r w:rsidR="008A7746" w:rsidRPr="008A7746">
        <w:t xml:space="preserve"> </w:t>
      </w:r>
      <w:r w:rsidR="008A7746">
        <w:tab/>
        <w:t xml:space="preserve">Client Name: </w:t>
      </w:r>
      <w:sdt>
        <w:sdtPr>
          <w:id w:val="-827822799"/>
          <w:placeholder>
            <w:docPart w:val="3DBBB34FC6F54CC0A90669D154B33F4C"/>
          </w:placeholder>
        </w:sdtPr>
        <w:sdtContent>
          <w:r w:rsidR="006A7C39">
            <w:rPr>
              <w:rFonts w:eastAsia="Yu Mincho"/>
              <w:lang w:val="en-US" w:eastAsia="ja-JP"/>
            </w:rPr>
            <w:t>Bin Yang</w:t>
          </w:r>
        </w:sdtContent>
      </w:sdt>
      <w:r w:rsidR="00FC5280">
        <w:t xml:space="preserve"> </w:t>
      </w:r>
    </w:p>
    <w:p w14:paraId="4E71348C" w14:textId="6D04189F" w:rsidR="00FC5280" w:rsidRDefault="0019740C" w:rsidP="00FC5280">
      <w:pPr>
        <w:tabs>
          <w:tab w:val="left" w:pos="4820"/>
        </w:tabs>
      </w:pPr>
      <w:r w:rsidRPr="00C328EF">
        <w:t xml:space="preserve">Team </w:t>
      </w:r>
      <w:r w:rsidR="00972AA6">
        <w:t xml:space="preserve">Members </w:t>
      </w:r>
      <w:r w:rsidRPr="00C328EF">
        <w:t>Name</w:t>
      </w:r>
      <w:r w:rsidR="00972AA6">
        <w:t>s</w:t>
      </w:r>
      <w:r w:rsidRPr="00C328EF">
        <w:t xml:space="preserve">: </w:t>
      </w:r>
      <w:sdt>
        <w:sdtPr>
          <w:id w:val="-482772125"/>
          <w:placeholder>
            <w:docPart w:val="DefaultPlaceholder_-1854013440"/>
          </w:placeholder>
        </w:sdtPr>
        <w:sdtContent>
          <w:r w:rsidR="006A7C39">
            <w:t>Bin Yang, James Arand, Romnick Zinampan</w:t>
          </w:r>
        </w:sdtContent>
      </w:sdt>
    </w:p>
    <w:p w14:paraId="3BBE2599" w14:textId="36D4A62D"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  <w:r w:rsidR="00B82740">
        <w:t xml:space="preserve"> </w:t>
      </w:r>
      <w:r w:rsidR="00203A28">
        <w:t xml:space="preserve"> </w:t>
      </w:r>
    </w:p>
    <w:p w14:paraId="515045F1" w14:textId="4C7E75D9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14:paraId="0F9821A5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 xml:space="preserve">This task either does not apply to the project or you have chosen not to review it as part of the deliverable </w:t>
      </w:r>
      <w:proofErr w:type="gramStart"/>
      <w:r>
        <w:t>at this time</w:t>
      </w:r>
      <w:proofErr w:type="gramEnd"/>
      <w:r>
        <w:t>.</w:t>
      </w:r>
    </w:p>
    <w:p w14:paraId="5A4F6A6A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14:paraId="656EB9D5" w14:textId="77777777"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1170"/>
        <w:gridCol w:w="1803"/>
        <w:gridCol w:w="1137"/>
        <w:gridCol w:w="5670"/>
      </w:tblGrid>
      <w:tr w:rsidR="00071E51" w:rsidRPr="00A33606" w14:paraId="11A25CB3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14:paraId="33B25C8B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14:paraId="5C9519E2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14:paraId="5F0EE7B0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14:paraId="59DB3D0D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14:paraId="4AC20E10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14:paraId="6F92EB7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EDD2ED" w14:textId="3910412C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14:paraId="75C181B8" w14:textId="78B26D43" w:rsidR="00071E51" w:rsidRPr="00A33606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605846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77C62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tc>
          <w:tcPr>
            <w:tcW w:w="1803" w:type="dxa"/>
          </w:tcPr>
          <w:p w14:paraId="1B9A75D1" w14:textId="59A9F8A1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FA6A414" w14:textId="0B679A3E"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6F13BE1" w14:textId="46BF5B1D" w:rsidR="002620B9" w:rsidRPr="00A33606" w:rsidRDefault="002620B9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CFAFB5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725F63E8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099084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0889FE9" w14:textId="2FC37ADD" w:rsidR="00071E51" w:rsidRPr="00A33606" w:rsidRDefault="00D77C62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246B856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BE8F557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318E44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E5ABEE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3389409A" w14:textId="572D8654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861328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380216C" w14:textId="212DACD2" w:rsidR="00071E51" w:rsidRPr="00A33606" w:rsidRDefault="00D77C62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8EFF07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9DAA4B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3EE771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88C56C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A5AD487" w14:textId="772BAE93" w:rsidR="00071E51" w:rsidRPr="00A33606" w:rsidRDefault="00B80AF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Overview of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key due date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>s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 xml:space="preserve"> for iterations and 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the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final product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 (15 weeks)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.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2329208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997F776" w14:textId="26102698" w:rsidR="00071E51" w:rsidRPr="00A33606" w:rsidRDefault="00D77C62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FD6174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827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490751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4E88D9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B0EED90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6152A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01931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AC6F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13CF4D0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99306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A8875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001405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14FF67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6BC913C" w14:textId="7EF202EE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Use Case Descriptions 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>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of 5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8465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1C614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ACC6FED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588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FEECB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7004B2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1E08D416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AF81F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70884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F19738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E723F50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80322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FF3B328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32CF03A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D3A0FCE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3BD22F0" w14:textId="069DFAB0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40889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9F22D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AD9982B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3189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8AFA21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4EAC2A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5C924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77D1FD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tatechart Diagram(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938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63B31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7F835FB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380205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83BBDF2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6F2A5A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078B2BFD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EF1E75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Design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073426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14461A7" w14:textId="5F1E7D52" w:rsidR="00071E51" w:rsidRPr="00A33606" w:rsidRDefault="002A123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762F8DF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388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F235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8ED6D69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45AA1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123506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42CFF1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E617E6A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3183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D3B73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CBCDC4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CB99D6F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403B62E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D70C07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993EF65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1868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B53B39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51D365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A6BED9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D9ADA0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4E6A82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FCE59AD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67895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A533CCE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650878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7501DA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987298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151E2A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D7232F6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76375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119C39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472130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5B1043D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78F498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F052F4A" w14:textId="44F459EE" w:rsidR="00071E51" w:rsidRPr="00A33606" w:rsidRDefault="001A4E5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74F402E5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436295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020034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72B816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197678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A07F0B8" w14:textId="40798ED3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 w:rsidR="00A53519"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DAA733F" w14:textId="1F46D780" w:rsidR="00071E51" w:rsidRPr="00A33606" w:rsidRDefault="001A4E5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4F141EC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6949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1ED07B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D4EC2E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497E76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3B59049" w14:textId="4DF663DD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76D0B39" w14:textId="28417B73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D546739" w14:textId="7329AF5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44542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089D31" w14:textId="213857C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783567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1B932E1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78642B16" w14:textId="54D071A6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5D5F28A" w14:textId="4B2CC82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BC6623C" w14:textId="10081F8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80027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4B38A4A" w14:textId="22ADFB7F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CD0156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A124C87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8DB7266" w14:textId="6E584ECB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5C097D5" w14:textId="4B9C7A4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88DABFB" w14:textId="4D0C59A6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4182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0BA1B6" w14:textId="6DD81D4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F47A1AE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0CEBE2F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5F67DE17" w14:textId="6FCD7B2A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EBFFC3C" w14:textId="77F9B52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63C6882" w14:textId="41A769B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10054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6820D7B" w14:textId="4E8F7582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4C01BF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B26805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11D10B08" w14:textId="46E7A210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BA0F1E6" w14:textId="2657031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86CBCAE" w14:textId="731E313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484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8F148F" w14:textId="6852FD18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214986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78F0C1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5B95998" w14:textId="6DD3F0BD" w:rsidR="000F1768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14:paraId="5EDA4B45" w14:textId="77777777" w:rsidR="00E81040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14:paraId="6E75CF21" w14:textId="4639E2A9" w:rsidR="00C2167F" w:rsidRDefault="00333083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</w:t>
            </w:r>
            <w:r w:rsidR="00C2167F">
              <w:rPr>
                <w:rFonts w:eastAsia="Times New Roman" w:cstheme="minorHAnsi"/>
                <w:color w:val="000000"/>
                <w:lang w:eastAsia="en-CA"/>
              </w:rPr>
              <w:t xml:space="preserve"> document that includes:</w:t>
            </w:r>
          </w:p>
          <w:p w14:paraId="6BFDD62B" w14:textId="68567FCB" w:rsidR="00C2167F" w:rsidRPr="00166AEB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 w:rsidR="00E81040"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14:paraId="7698BFEA" w14:textId="77777777" w:rsidR="00C2167F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14:paraId="561B4E82" w14:textId="2947E571" w:rsidR="000F1768" w:rsidRPr="00E81040" w:rsidRDefault="000F1768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09FB148" w14:textId="322BD55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961121D" w14:textId="56A4E45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007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C00BF38" w14:textId="0ED8C71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3B4BBA2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</w:tbl>
    <w:p w14:paraId="5746BA78" w14:textId="77777777"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384B06EA" w14:textId="6C692F07" w:rsidR="00AC0750" w:rsidRDefault="00AC0750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14:paraId="71CF6B9D" w14:textId="7974E73A"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</w:sdtPr>
        <w:sdtContent>
          <w:r w:rsidR="00D77C62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>Bin Yang</w:t>
          </w:r>
        </w:sdtContent>
      </w:sdt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 </w:t>
      </w:r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Calibri" w:eastAsia="Times New Roman" w:hAnsi="Calibri" w:cs="Calibri"/>
          <w:color w:val="000000"/>
          <w:sz w:val="24"/>
          <w:szCs w:val="24"/>
          <w:lang w:eastAsia="en-CA"/>
        </w:rPr>
        <w:br/>
      </w:r>
      <w:r w:rsidR="00A3360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date w:fullDate="2024-02-17T00:00:00Z">
            <w:dateFormat w:val="M/d/yyyy"/>
            <w:lid w:val="en-US"/>
            <w:storeMappedDataAs w:val="dateTime"/>
            <w:calendar w:val="gregorian"/>
          </w:date>
        </w:sdtPr>
        <w:sdtContent>
          <w:r w:rsidR="001A4E5B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2/17/2024</w:t>
          </w:r>
        </w:sdtContent>
      </w:sdt>
    </w:p>
    <w:sectPr w:rsidR="00A33606" w:rsidSect="004C0E93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92BCB" w14:textId="77777777" w:rsidR="004C0E93" w:rsidRDefault="004C0E93" w:rsidP="00F960A4">
      <w:pPr>
        <w:spacing w:after="0" w:line="240" w:lineRule="auto"/>
      </w:pPr>
      <w:r>
        <w:separator/>
      </w:r>
    </w:p>
  </w:endnote>
  <w:endnote w:type="continuationSeparator" w:id="0">
    <w:p w14:paraId="257B30B8" w14:textId="77777777" w:rsidR="004C0E93" w:rsidRDefault="004C0E93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7C822" w14:textId="77777777" w:rsidR="004C0E93" w:rsidRDefault="004C0E93" w:rsidP="00F960A4">
      <w:pPr>
        <w:spacing w:after="0" w:line="240" w:lineRule="auto"/>
      </w:pPr>
      <w:r>
        <w:separator/>
      </w:r>
    </w:p>
  </w:footnote>
  <w:footnote w:type="continuationSeparator" w:id="0">
    <w:p w14:paraId="129DAC8C" w14:textId="77777777" w:rsidR="004C0E93" w:rsidRDefault="004C0E93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8FFBAAA" w14:textId="77777777" w:rsidR="00F960A4" w:rsidRDefault="00F960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EA2AA21" w14:textId="77777777" w:rsidR="00F960A4" w:rsidRDefault="00F9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966462">
    <w:abstractNumId w:val="1"/>
  </w:num>
  <w:num w:numId="2" w16cid:durableId="1095440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3969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71E51"/>
    <w:rsid w:val="000979CA"/>
    <w:rsid w:val="000F1768"/>
    <w:rsid w:val="001103D4"/>
    <w:rsid w:val="00113EC5"/>
    <w:rsid w:val="00166AEB"/>
    <w:rsid w:val="0017570E"/>
    <w:rsid w:val="00194445"/>
    <w:rsid w:val="0019740C"/>
    <w:rsid w:val="001A4E5B"/>
    <w:rsid w:val="001B70C9"/>
    <w:rsid w:val="001C273B"/>
    <w:rsid w:val="002027CE"/>
    <w:rsid w:val="00203A28"/>
    <w:rsid w:val="00206256"/>
    <w:rsid w:val="002620B9"/>
    <w:rsid w:val="00296C87"/>
    <w:rsid w:val="002A1237"/>
    <w:rsid w:val="002F1444"/>
    <w:rsid w:val="00333083"/>
    <w:rsid w:val="00355C64"/>
    <w:rsid w:val="003B7B73"/>
    <w:rsid w:val="003D3725"/>
    <w:rsid w:val="004175D5"/>
    <w:rsid w:val="004209CA"/>
    <w:rsid w:val="00436326"/>
    <w:rsid w:val="004637F1"/>
    <w:rsid w:val="004C0E93"/>
    <w:rsid w:val="00520C5B"/>
    <w:rsid w:val="005F0F16"/>
    <w:rsid w:val="006556CA"/>
    <w:rsid w:val="00660057"/>
    <w:rsid w:val="00663CB8"/>
    <w:rsid w:val="0067769F"/>
    <w:rsid w:val="006A7C39"/>
    <w:rsid w:val="00712889"/>
    <w:rsid w:val="0074079B"/>
    <w:rsid w:val="008646EF"/>
    <w:rsid w:val="008A7746"/>
    <w:rsid w:val="00915A97"/>
    <w:rsid w:val="00963E09"/>
    <w:rsid w:val="00972AA6"/>
    <w:rsid w:val="00990CF0"/>
    <w:rsid w:val="009E6675"/>
    <w:rsid w:val="00A33606"/>
    <w:rsid w:val="00A33DB6"/>
    <w:rsid w:val="00A5218E"/>
    <w:rsid w:val="00A53519"/>
    <w:rsid w:val="00AC0750"/>
    <w:rsid w:val="00B400E1"/>
    <w:rsid w:val="00B50A1C"/>
    <w:rsid w:val="00B80AF4"/>
    <w:rsid w:val="00B82740"/>
    <w:rsid w:val="00BB521A"/>
    <w:rsid w:val="00BB6077"/>
    <w:rsid w:val="00BE1383"/>
    <w:rsid w:val="00C2167F"/>
    <w:rsid w:val="00C274B8"/>
    <w:rsid w:val="00C328EF"/>
    <w:rsid w:val="00C5677C"/>
    <w:rsid w:val="00CC19AF"/>
    <w:rsid w:val="00CD6457"/>
    <w:rsid w:val="00D375BB"/>
    <w:rsid w:val="00D43514"/>
    <w:rsid w:val="00D7283E"/>
    <w:rsid w:val="00D77C62"/>
    <w:rsid w:val="00DF6160"/>
    <w:rsid w:val="00E725C2"/>
    <w:rsid w:val="00E7414C"/>
    <w:rsid w:val="00E81040"/>
    <w:rsid w:val="00E87441"/>
    <w:rsid w:val="00EA0B01"/>
    <w:rsid w:val="00EF56C9"/>
    <w:rsid w:val="00F34589"/>
    <w:rsid w:val="00F960A4"/>
    <w:rsid w:val="00FA0D4D"/>
    <w:rsid w:val="00FC0BF4"/>
    <w:rsid w:val="00FC5280"/>
    <w:rsid w:val="00FD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693"/>
  <w15:chartTrackingRefBased/>
  <w15:docId w15:val="{945B85C2-D1FE-4A13-AA57-5CDB90E7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BBB34FC6F54CC0A90669D154B33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ACB2E-9213-41E7-A523-1864FE6EC26A}"/>
      </w:docPartPr>
      <w:docPartBody>
        <w:p w:rsidR="002F7774" w:rsidRDefault="009C6A98" w:rsidP="009C6A98">
          <w:pPr>
            <w:pStyle w:val="3DBBB34FC6F54CC0A90669D154B33F4C"/>
          </w:pPr>
          <w:r w:rsidRPr="00CD2A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09D"/>
    <w:rsid w:val="0001309D"/>
    <w:rsid w:val="001E653F"/>
    <w:rsid w:val="002F7774"/>
    <w:rsid w:val="003E7A87"/>
    <w:rsid w:val="00424834"/>
    <w:rsid w:val="004B5F54"/>
    <w:rsid w:val="007043A3"/>
    <w:rsid w:val="0085526B"/>
    <w:rsid w:val="00862491"/>
    <w:rsid w:val="009203C1"/>
    <w:rsid w:val="009C6A98"/>
    <w:rsid w:val="00B3527B"/>
    <w:rsid w:val="00C228F9"/>
    <w:rsid w:val="00C87462"/>
    <w:rsid w:val="00EF3786"/>
    <w:rsid w:val="00F9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6A98"/>
    <w:rPr>
      <w:color w:val="808080"/>
    </w:rPr>
  </w:style>
  <w:style w:type="paragraph" w:customStyle="1" w:styleId="3DBBB34FC6F54CC0A90669D154B33F4C">
    <w:name w:val="3DBBB34FC6F54CC0A90669D154B33F4C"/>
    <w:rsid w:val="009C6A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340DA4-3338-4C99-B497-DD98A64CD636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</Pages>
  <Words>317</Words>
  <Characters>1812</Characters>
  <Application>Microsoft Office Word</Application>
  <DocSecurity>0</DocSecurity>
  <Lines>15</Lines>
  <Paragraphs>4</Paragraphs>
  <ScaleCrop>false</ScaleCrop>
  <Company>Conestoga College</Company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77</cp:revision>
  <dcterms:created xsi:type="dcterms:W3CDTF">2022-06-29T19:42:00Z</dcterms:created>
  <dcterms:modified xsi:type="dcterms:W3CDTF">2024-02-17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